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EECCB" w14:textId="7DBA3606" w:rsidR="001E2EBB" w:rsidRPr="00083CDB" w:rsidRDefault="001E2EBB" w:rsidP="00083CDB">
      <w:pPr>
        <w:ind w:left="-1843" w:right="-568"/>
      </w:pPr>
    </w:p>
    <w:sectPr w:rsidR="001E2EBB" w:rsidRPr="00083CDB" w:rsidSect="00FA4A7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 w:code="9"/>
      <w:pgMar w:top="1440" w:right="568" w:bottom="1440" w:left="1843" w:header="454" w:footer="22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02D2E" w14:textId="77777777" w:rsidR="00423581" w:rsidRDefault="00423581" w:rsidP="0056176E">
      <w:pPr>
        <w:spacing w:after="0" w:line="240" w:lineRule="auto"/>
      </w:pPr>
      <w:r>
        <w:separator/>
      </w:r>
    </w:p>
  </w:endnote>
  <w:endnote w:type="continuationSeparator" w:id="0">
    <w:p w14:paraId="1BB80BA0" w14:textId="77777777" w:rsidR="00423581" w:rsidRDefault="00423581" w:rsidP="00561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Trajan Pro">
    <w:altName w:val="Georgia"/>
    <w:panose1 w:val="00000000000000000000"/>
    <w:charset w:val="00"/>
    <w:family w:val="roman"/>
    <w:notTrueType/>
    <w:pitch w:val="variable"/>
    <w:sig w:usb0="800000AF" w:usb1="5000204B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FD6F8" w14:textId="77777777" w:rsidR="00FA4A78" w:rsidRDefault="00FA4A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C485" w14:textId="3933FE24" w:rsidR="00EA7B28" w:rsidRDefault="00EA7B28" w:rsidP="00BA551D">
    <w:pPr>
      <w:pStyle w:val="Footer"/>
      <w:tabs>
        <w:tab w:val="clear" w:pos="4680"/>
        <w:tab w:val="center" w:pos="1418"/>
      </w:tabs>
      <w:ind w:left="1276" w:hanging="127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91A4D" w14:textId="77777777" w:rsidR="00FA4A78" w:rsidRDefault="00FA4A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F6AE7" w14:textId="77777777" w:rsidR="00423581" w:rsidRDefault="00423581" w:rsidP="0056176E">
      <w:pPr>
        <w:spacing w:after="0" w:line="240" w:lineRule="auto"/>
      </w:pPr>
      <w:r>
        <w:separator/>
      </w:r>
    </w:p>
  </w:footnote>
  <w:footnote w:type="continuationSeparator" w:id="0">
    <w:p w14:paraId="6286C2D9" w14:textId="77777777" w:rsidR="00423581" w:rsidRDefault="00423581" w:rsidP="00561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C7B0F" w14:textId="77777777" w:rsidR="00FA4A78" w:rsidRDefault="00FA4A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C44EB" w14:textId="23E48BB5" w:rsidR="00083CDB" w:rsidRPr="00EF538A" w:rsidRDefault="00083CDB" w:rsidP="00083CDB">
    <w:pPr>
      <w:pStyle w:val="Header"/>
      <w:tabs>
        <w:tab w:val="center" w:pos="7213"/>
        <w:tab w:val="left" w:pos="10680"/>
      </w:tabs>
      <w:rPr>
        <w:rFonts w:ascii="Old English Text MT" w:hAnsi="Old English Text MT"/>
        <w:b/>
        <w:sz w:val="24"/>
        <w:szCs w:val="24"/>
      </w:rPr>
    </w:pPr>
    <w:bookmarkStart w:id="0" w:name="_Hlk147314053"/>
    <w:bookmarkStart w:id="1" w:name="_Hlk147314054"/>
    <w:r>
      <w:rPr>
        <w:rFonts w:ascii="Old English Text MT" w:hAnsi="Old English Text MT"/>
        <w:b/>
        <w:sz w:val="24"/>
        <w:szCs w:val="24"/>
      </w:rPr>
      <w:tab/>
    </w:r>
    <w:r>
      <w:rPr>
        <w:rFonts w:ascii="Old English Text MT" w:hAnsi="Old English Text MT"/>
        <w:b/>
        <w:sz w:val="24"/>
        <w:szCs w:val="24"/>
      </w:rPr>
      <w:tab/>
    </w:r>
    <w:r>
      <w:rPr>
        <w:noProof/>
        <w:lang w:eastAsia="en-PH"/>
      </w:rPr>
      <w:drawing>
        <wp:anchor distT="0" distB="0" distL="114300" distR="114300" simplePos="0" relativeHeight="251660288" behindDoc="1" locked="0" layoutInCell="1" allowOverlap="1" wp14:anchorId="6B786010" wp14:editId="24C5AA55">
          <wp:simplePos x="0" y="0"/>
          <wp:positionH relativeFrom="column">
            <wp:posOffset>7603762</wp:posOffset>
          </wp:positionH>
          <wp:positionV relativeFrom="paragraph">
            <wp:posOffset>119380</wp:posOffset>
          </wp:positionV>
          <wp:extent cx="963930" cy="912495"/>
          <wp:effectExtent l="0" t="0" r="7620" b="1905"/>
          <wp:wrapNone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432502" name="Picture 102643250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63930" cy="912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PH"/>
      </w:rPr>
      <w:drawing>
        <wp:anchor distT="0" distB="0" distL="114300" distR="114300" simplePos="0" relativeHeight="251659264" behindDoc="1" locked="0" layoutInCell="1" allowOverlap="1" wp14:anchorId="08D297F7" wp14:editId="3D6E4BF4">
          <wp:simplePos x="0" y="0"/>
          <wp:positionH relativeFrom="margin">
            <wp:posOffset>-212783</wp:posOffset>
          </wp:positionH>
          <wp:positionV relativeFrom="paragraph">
            <wp:posOffset>142240</wp:posOffset>
          </wp:positionV>
          <wp:extent cx="944880" cy="906780"/>
          <wp:effectExtent l="0" t="0" r="7620" b="7620"/>
          <wp:wrapNone/>
          <wp:docPr id="7" name="Picture 7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logo of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4880" cy="906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F538A">
      <w:rPr>
        <w:rFonts w:ascii="Old English Text MT" w:hAnsi="Old English Text MT"/>
        <w:b/>
        <w:sz w:val="24"/>
        <w:szCs w:val="24"/>
      </w:rPr>
      <w:t>Republic of the Philippines</w:t>
    </w:r>
    <w:r>
      <w:rPr>
        <w:rFonts w:ascii="Old English Text MT" w:hAnsi="Old English Text MT"/>
        <w:b/>
        <w:sz w:val="24"/>
        <w:szCs w:val="24"/>
      </w:rPr>
      <w:tab/>
    </w:r>
    <w:r>
      <w:rPr>
        <w:rFonts w:ascii="Old English Text MT" w:hAnsi="Old English Text MT"/>
        <w:b/>
        <w:sz w:val="24"/>
        <w:szCs w:val="24"/>
      </w:rPr>
      <w:tab/>
    </w:r>
  </w:p>
  <w:p w14:paraId="580CF563" w14:textId="20639914" w:rsidR="00083CDB" w:rsidRPr="00EF538A" w:rsidRDefault="00083CDB" w:rsidP="00083CDB">
    <w:pPr>
      <w:pStyle w:val="Header"/>
      <w:tabs>
        <w:tab w:val="center" w:pos="5040"/>
      </w:tabs>
      <w:jc w:val="center"/>
      <w:rPr>
        <w:rFonts w:ascii="Old English Text MT" w:hAnsi="Old English Text MT"/>
        <w:b/>
        <w:sz w:val="36"/>
        <w:szCs w:val="36"/>
      </w:rPr>
    </w:pPr>
    <w:r w:rsidRPr="00EF538A">
      <w:rPr>
        <w:rFonts w:ascii="Old English Text MT" w:hAnsi="Old English Text MT"/>
        <w:b/>
        <w:sz w:val="36"/>
        <w:szCs w:val="36"/>
      </w:rPr>
      <w:t>Department of Education</w:t>
    </w:r>
  </w:p>
  <w:p w14:paraId="042EC749" w14:textId="681B5632" w:rsidR="00083CDB" w:rsidRPr="00E03AD6" w:rsidRDefault="00083CDB" w:rsidP="00083CDB">
    <w:pPr>
      <w:pStyle w:val="Header"/>
      <w:jc w:val="center"/>
      <w:rPr>
        <w:rFonts w:ascii="Trajan Pro" w:hAnsi="Trajan Pro" w:cs="Arial"/>
        <w:b/>
        <w:position w:val="6"/>
        <w:sz w:val="20"/>
        <w:szCs w:val="20"/>
      </w:rPr>
    </w:pPr>
    <w:r>
      <w:rPr>
        <w:rFonts w:ascii="Trajan Pro" w:hAnsi="Trajan Pro" w:cs="Arial"/>
        <w:b/>
        <w:position w:val="6"/>
        <w:sz w:val="20"/>
        <w:szCs w:val="20"/>
      </w:rPr>
      <w:t>Region V -Bicol</w:t>
    </w:r>
  </w:p>
  <w:p w14:paraId="119FF9B7" w14:textId="613F5397" w:rsidR="00083CDB" w:rsidRDefault="00083CDB" w:rsidP="00083CDB">
    <w:pPr>
      <w:pStyle w:val="Header"/>
      <w:tabs>
        <w:tab w:val="left" w:pos="825"/>
        <w:tab w:val="center" w:pos="5040"/>
      </w:tabs>
      <w:jc w:val="center"/>
      <w:rPr>
        <w:rFonts w:ascii="Tahoma" w:hAnsi="Tahoma" w:cs="Tahoma"/>
        <w:b/>
        <w:position w:val="6"/>
        <w:sz w:val="20"/>
        <w:szCs w:val="20"/>
      </w:rPr>
    </w:pPr>
    <w:r>
      <w:rPr>
        <w:rFonts w:ascii="Tahoma" w:hAnsi="Tahoma" w:cs="Tahoma"/>
        <w:b/>
        <w:position w:val="6"/>
        <w:sz w:val="20"/>
        <w:szCs w:val="20"/>
      </w:rPr>
      <w:t>SCHOOLS DIVISION OFFICE OF ALBAY</w:t>
    </w:r>
    <w:bookmarkEnd w:id="0"/>
    <w:bookmarkEnd w:id="1"/>
  </w:p>
  <w:p w14:paraId="413B8BD1" w14:textId="499241D3" w:rsidR="00083CDB" w:rsidRDefault="00083CDB" w:rsidP="00083CDB">
    <w:pPr>
      <w:pStyle w:val="Header"/>
      <w:tabs>
        <w:tab w:val="left" w:pos="825"/>
        <w:tab w:val="center" w:pos="5040"/>
        <w:tab w:val="center" w:pos="7213"/>
        <w:tab w:val="left" w:pos="10480"/>
      </w:tabs>
      <w:rPr>
        <w:rFonts w:ascii="Tahoma" w:hAnsi="Tahoma" w:cs="Tahoma"/>
        <w:b/>
        <w:position w:val="6"/>
        <w:sz w:val="20"/>
        <w:szCs w:val="20"/>
      </w:rPr>
    </w:pPr>
    <w:r>
      <w:rPr>
        <w:rFonts w:ascii="Tahoma" w:hAnsi="Tahoma" w:cs="Tahoma"/>
        <w:b/>
        <w:position w:val="6"/>
        <w:sz w:val="20"/>
        <w:szCs w:val="20"/>
      </w:rPr>
      <w:tab/>
    </w:r>
    <w:r>
      <w:rPr>
        <w:rFonts w:ascii="Tahoma" w:hAnsi="Tahoma" w:cs="Tahoma"/>
        <w:b/>
        <w:position w:val="6"/>
        <w:sz w:val="20"/>
        <w:szCs w:val="20"/>
      </w:rPr>
      <w:tab/>
    </w:r>
    <w:r>
      <w:rPr>
        <w:rFonts w:ascii="Tahoma" w:hAnsi="Tahoma" w:cs="Tahoma"/>
        <w:b/>
        <w:position w:val="6"/>
        <w:sz w:val="20"/>
        <w:szCs w:val="20"/>
      </w:rPr>
      <w:tab/>
    </w:r>
    <w:r>
      <w:rPr>
        <w:rFonts w:ascii="Tahoma" w:hAnsi="Tahoma" w:cs="Tahoma"/>
        <w:b/>
        <w:position w:val="6"/>
        <w:sz w:val="20"/>
        <w:szCs w:val="20"/>
      </w:rPr>
      <w:tab/>
      <w:t>Libon East District</w:t>
    </w:r>
    <w:r>
      <w:rPr>
        <w:rFonts w:ascii="Tahoma" w:hAnsi="Tahoma" w:cs="Tahoma"/>
        <w:b/>
        <w:position w:val="6"/>
        <w:sz w:val="20"/>
        <w:szCs w:val="20"/>
      </w:rPr>
      <w:tab/>
    </w:r>
    <w:r>
      <w:rPr>
        <w:rFonts w:ascii="Tahoma" w:hAnsi="Tahoma" w:cs="Tahoma"/>
        <w:b/>
        <w:position w:val="6"/>
        <w:sz w:val="20"/>
        <w:szCs w:val="20"/>
      </w:rPr>
      <w:tab/>
    </w:r>
  </w:p>
  <w:p w14:paraId="246F9C75" w14:textId="4F037CFA" w:rsidR="00083CDB" w:rsidRDefault="00083CDB" w:rsidP="00083CDB">
    <w:pPr>
      <w:pStyle w:val="Header"/>
      <w:tabs>
        <w:tab w:val="left" w:pos="825"/>
        <w:tab w:val="center" w:pos="5040"/>
      </w:tabs>
      <w:jc w:val="center"/>
      <w:rPr>
        <w:rFonts w:ascii="Tahoma" w:hAnsi="Tahoma" w:cs="Tahoma"/>
        <w:b/>
        <w:position w:val="6"/>
        <w:sz w:val="20"/>
        <w:szCs w:val="20"/>
      </w:rPr>
    </w:pPr>
    <w:r>
      <w:rPr>
        <w:rFonts w:ascii="Tahoma" w:hAnsi="Tahoma" w:cs="Tahoma"/>
        <w:b/>
        <w:position w:val="6"/>
        <w:sz w:val="20"/>
        <w:szCs w:val="20"/>
      </w:rPr>
      <w:t>LIBON EAST CENTRAL SCHOOL</w:t>
    </w:r>
  </w:p>
  <w:p w14:paraId="68D1EB93" w14:textId="731C1789" w:rsidR="00083CDB" w:rsidRDefault="00083CDB" w:rsidP="00083CDB">
    <w:pPr>
      <w:pStyle w:val="NoSpacing"/>
      <w:tabs>
        <w:tab w:val="center" w:pos="7213"/>
        <w:tab w:val="right" w:pos="14427"/>
      </w:tabs>
      <w:rPr>
        <w:rFonts w:ascii="Tahoma" w:hAnsi="Tahoma" w:cs="Tahoma"/>
        <w:b/>
        <w:position w:val="6"/>
        <w:sz w:val="16"/>
        <w:szCs w:val="16"/>
      </w:rPr>
    </w:pPr>
    <w:r>
      <w:rPr>
        <w:rFonts w:ascii="Tahoma" w:hAnsi="Tahoma" w:cs="Tahoma"/>
        <w:b/>
        <w:position w:val="6"/>
        <w:sz w:val="16"/>
        <w:szCs w:val="16"/>
      </w:rPr>
      <w:tab/>
      <w:t xml:space="preserve">Centro </w:t>
    </w:r>
    <w:proofErr w:type="spellStart"/>
    <w:r>
      <w:rPr>
        <w:rFonts w:ascii="Tahoma" w:hAnsi="Tahoma" w:cs="Tahoma"/>
        <w:b/>
        <w:position w:val="6"/>
        <w:sz w:val="16"/>
        <w:szCs w:val="16"/>
      </w:rPr>
      <w:t>Poblacion</w:t>
    </w:r>
    <w:proofErr w:type="spellEnd"/>
    <w:r>
      <w:rPr>
        <w:rFonts w:ascii="Tahoma" w:hAnsi="Tahoma" w:cs="Tahoma"/>
        <w:b/>
        <w:position w:val="6"/>
        <w:sz w:val="16"/>
        <w:szCs w:val="16"/>
      </w:rPr>
      <w:t>, Libon, Albay</w:t>
    </w:r>
    <w:r>
      <w:rPr>
        <w:rFonts w:ascii="Tahoma" w:hAnsi="Tahoma" w:cs="Tahoma"/>
        <w:b/>
        <w:position w:val="6"/>
        <w:sz w:val="16"/>
        <w:szCs w:val="16"/>
      </w:rPr>
      <w:tab/>
    </w:r>
  </w:p>
  <w:p w14:paraId="6BC1C39C" w14:textId="40C44E4F" w:rsidR="00083CDB" w:rsidRPr="00083CDB" w:rsidRDefault="00083CDB" w:rsidP="00083CDB">
    <w:pPr>
      <w:pStyle w:val="NoSpacing"/>
      <w:jc w:val="center"/>
      <w:rPr>
        <w:rFonts w:ascii="Bookman Old Style" w:hAnsi="Bookman Old Style" w:cs="Arial"/>
        <w:b/>
      </w:rPr>
    </w:pPr>
    <w:r>
      <w:rPr>
        <w:rFonts w:ascii="Bookman Old Style" w:hAnsi="Bookman Old Style" w:cs="Arial"/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8620B4" wp14:editId="45FD13A7">
              <wp:simplePos x="0" y="0"/>
              <wp:positionH relativeFrom="column">
                <wp:posOffset>-278419</wp:posOffset>
              </wp:positionH>
              <wp:positionV relativeFrom="paragraph">
                <wp:posOffset>129771</wp:posOffset>
              </wp:positionV>
              <wp:extent cx="8875569" cy="0"/>
              <wp:effectExtent l="0" t="19050" r="20955" b="19050"/>
              <wp:wrapNone/>
              <wp:docPr id="897361667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875569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E624433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9pt,10.2pt" to="676.9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" strokecolor="black [3213]" strokeweight="2.25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CE8D3" w14:textId="77777777" w:rsidR="00FA4A78" w:rsidRDefault="00FA4A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F1"/>
    <w:multiLevelType w:val="hybridMultilevel"/>
    <w:tmpl w:val="EFDA17B6"/>
    <w:lvl w:ilvl="0" w:tplc="B9F0B26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24B31"/>
    <w:multiLevelType w:val="hybridMultilevel"/>
    <w:tmpl w:val="33D847FC"/>
    <w:lvl w:ilvl="0" w:tplc="7826EAB2">
      <w:start w:val="2"/>
      <w:numFmt w:val="decimal"/>
      <w:lvlText w:val="%1."/>
      <w:lvlJc w:val="left"/>
      <w:pPr>
        <w:ind w:left="1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85" w:hanging="360"/>
      </w:pPr>
    </w:lvl>
    <w:lvl w:ilvl="2" w:tplc="0409001B" w:tentative="1">
      <w:start w:val="1"/>
      <w:numFmt w:val="lowerRoman"/>
      <w:lvlText w:val="%3."/>
      <w:lvlJc w:val="right"/>
      <w:pPr>
        <w:ind w:left="2805" w:hanging="180"/>
      </w:pPr>
    </w:lvl>
    <w:lvl w:ilvl="3" w:tplc="0409000F" w:tentative="1">
      <w:start w:val="1"/>
      <w:numFmt w:val="decimal"/>
      <w:lvlText w:val="%4."/>
      <w:lvlJc w:val="left"/>
      <w:pPr>
        <w:ind w:left="3525" w:hanging="360"/>
      </w:pPr>
    </w:lvl>
    <w:lvl w:ilvl="4" w:tplc="04090019" w:tentative="1">
      <w:start w:val="1"/>
      <w:numFmt w:val="lowerLetter"/>
      <w:lvlText w:val="%5."/>
      <w:lvlJc w:val="left"/>
      <w:pPr>
        <w:ind w:left="4245" w:hanging="360"/>
      </w:pPr>
    </w:lvl>
    <w:lvl w:ilvl="5" w:tplc="0409001B" w:tentative="1">
      <w:start w:val="1"/>
      <w:numFmt w:val="lowerRoman"/>
      <w:lvlText w:val="%6."/>
      <w:lvlJc w:val="right"/>
      <w:pPr>
        <w:ind w:left="4965" w:hanging="180"/>
      </w:pPr>
    </w:lvl>
    <w:lvl w:ilvl="6" w:tplc="0409000F" w:tentative="1">
      <w:start w:val="1"/>
      <w:numFmt w:val="decimal"/>
      <w:lvlText w:val="%7."/>
      <w:lvlJc w:val="left"/>
      <w:pPr>
        <w:ind w:left="5685" w:hanging="360"/>
      </w:pPr>
    </w:lvl>
    <w:lvl w:ilvl="7" w:tplc="04090019" w:tentative="1">
      <w:start w:val="1"/>
      <w:numFmt w:val="lowerLetter"/>
      <w:lvlText w:val="%8."/>
      <w:lvlJc w:val="left"/>
      <w:pPr>
        <w:ind w:left="6405" w:hanging="360"/>
      </w:pPr>
    </w:lvl>
    <w:lvl w:ilvl="8" w:tplc="04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2" w15:restartNumberingAfterBreak="0">
    <w:nsid w:val="025077D5"/>
    <w:multiLevelType w:val="hybridMultilevel"/>
    <w:tmpl w:val="B33C979A"/>
    <w:lvl w:ilvl="0" w:tplc="4EE4EC6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3464C13"/>
    <w:multiLevelType w:val="hybridMultilevel"/>
    <w:tmpl w:val="D910B696"/>
    <w:lvl w:ilvl="0" w:tplc="0409000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55" w:hanging="360"/>
      </w:pPr>
      <w:rPr>
        <w:rFonts w:ascii="Wingdings" w:hAnsi="Wingdings" w:hint="default"/>
      </w:rPr>
    </w:lvl>
  </w:abstractNum>
  <w:abstractNum w:abstractNumId="4" w15:restartNumberingAfterBreak="0">
    <w:nsid w:val="06120990"/>
    <w:multiLevelType w:val="hybridMultilevel"/>
    <w:tmpl w:val="4F1E9AE6"/>
    <w:lvl w:ilvl="0" w:tplc="A1A49A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6854FFF"/>
    <w:multiLevelType w:val="hybridMultilevel"/>
    <w:tmpl w:val="ECC60232"/>
    <w:lvl w:ilvl="0" w:tplc="E6E8F8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8872E2"/>
    <w:multiLevelType w:val="hybridMultilevel"/>
    <w:tmpl w:val="B2AACF3E"/>
    <w:lvl w:ilvl="0" w:tplc="04090001">
      <w:start w:val="1"/>
      <w:numFmt w:val="bullet"/>
      <w:lvlText w:val=""/>
      <w:lvlJc w:val="left"/>
      <w:pPr>
        <w:ind w:left="22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</w:abstractNum>
  <w:abstractNum w:abstractNumId="7" w15:restartNumberingAfterBreak="0">
    <w:nsid w:val="0B626CFD"/>
    <w:multiLevelType w:val="hybridMultilevel"/>
    <w:tmpl w:val="F6C6BD1C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BCC50A4"/>
    <w:multiLevelType w:val="hybridMultilevel"/>
    <w:tmpl w:val="C23643B8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BF851EC"/>
    <w:multiLevelType w:val="hybridMultilevel"/>
    <w:tmpl w:val="19C4DBA6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E0A4710"/>
    <w:multiLevelType w:val="hybridMultilevel"/>
    <w:tmpl w:val="9C980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E916D4"/>
    <w:multiLevelType w:val="hybridMultilevel"/>
    <w:tmpl w:val="E068763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12DA7067"/>
    <w:multiLevelType w:val="hybridMultilevel"/>
    <w:tmpl w:val="7C2AC6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BB081F"/>
    <w:multiLevelType w:val="hybridMultilevel"/>
    <w:tmpl w:val="9F18E00C"/>
    <w:lvl w:ilvl="0" w:tplc="34090001">
      <w:start w:val="1"/>
      <w:numFmt w:val="bullet"/>
      <w:lvlText w:val=""/>
      <w:lvlJc w:val="left"/>
      <w:pPr>
        <w:ind w:left="223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4" w15:restartNumberingAfterBreak="0">
    <w:nsid w:val="17EC7649"/>
    <w:multiLevelType w:val="hybridMultilevel"/>
    <w:tmpl w:val="32FE94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BF11CBC"/>
    <w:multiLevelType w:val="hybridMultilevel"/>
    <w:tmpl w:val="3E4A0D1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170A2B"/>
    <w:multiLevelType w:val="hybridMultilevel"/>
    <w:tmpl w:val="9E9668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201390D"/>
    <w:multiLevelType w:val="hybridMultilevel"/>
    <w:tmpl w:val="CC52E07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5DC1A20"/>
    <w:multiLevelType w:val="hybridMultilevel"/>
    <w:tmpl w:val="0A083AD6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5E72B42"/>
    <w:multiLevelType w:val="hybridMultilevel"/>
    <w:tmpl w:val="B9DA70A4"/>
    <w:lvl w:ilvl="0" w:tplc="83C24B9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37016C77"/>
    <w:multiLevelType w:val="hybridMultilevel"/>
    <w:tmpl w:val="7C2AC62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F3823"/>
    <w:multiLevelType w:val="hybridMultilevel"/>
    <w:tmpl w:val="C50028BC"/>
    <w:lvl w:ilvl="0" w:tplc="3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34090015">
      <w:start w:val="1"/>
      <w:numFmt w:val="upperLetter"/>
      <w:lvlText w:val="%2."/>
      <w:lvlJc w:val="left"/>
      <w:pPr>
        <w:ind w:left="720" w:hanging="360"/>
      </w:pPr>
    </w:lvl>
    <w:lvl w:ilvl="2" w:tplc="064AA5A0">
      <w:start w:val="1"/>
      <w:numFmt w:val="decimal"/>
      <w:lvlText w:val="%3."/>
      <w:lvlJc w:val="left"/>
      <w:pPr>
        <w:ind w:left="1440" w:hanging="180"/>
      </w:pPr>
      <w:rPr>
        <w:rFonts w:hint="default"/>
        <w:sz w:val="18"/>
      </w:rPr>
    </w:lvl>
    <w:lvl w:ilvl="3" w:tplc="3409001B">
      <w:start w:val="1"/>
      <w:numFmt w:val="lowerRoman"/>
      <w:lvlText w:val="%4."/>
      <w:lvlJc w:val="right"/>
      <w:pPr>
        <w:ind w:left="2160" w:hanging="360"/>
      </w:pPr>
      <w:rPr>
        <w:rFonts w:hint="default"/>
      </w:rPr>
    </w:lvl>
    <w:lvl w:ilvl="4" w:tplc="34090019">
      <w:start w:val="1"/>
      <w:numFmt w:val="lowerLetter"/>
      <w:lvlText w:val="%5."/>
      <w:lvlJc w:val="left"/>
      <w:pPr>
        <w:ind w:left="2880" w:hanging="360"/>
      </w:pPr>
    </w:lvl>
    <w:lvl w:ilvl="5" w:tplc="3409001B" w:tentative="1">
      <w:start w:val="1"/>
      <w:numFmt w:val="lowerRoman"/>
      <w:lvlText w:val="%6."/>
      <w:lvlJc w:val="right"/>
      <w:pPr>
        <w:ind w:left="3600" w:hanging="180"/>
      </w:pPr>
    </w:lvl>
    <w:lvl w:ilvl="6" w:tplc="3409000F" w:tentative="1">
      <w:start w:val="1"/>
      <w:numFmt w:val="decimal"/>
      <w:lvlText w:val="%7."/>
      <w:lvlJc w:val="left"/>
      <w:pPr>
        <w:ind w:left="4320" w:hanging="360"/>
      </w:pPr>
    </w:lvl>
    <w:lvl w:ilvl="7" w:tplc="34090019" w:tentative="1">
      <w:start w:val="1"/>
      <w:numFmt w:val="lowerLetter"/>
      <w:lvlText w:val="%8."/>
      <w:lvlJc w:val="left"/>
      <w:pPr>
        <w:ind w:left="5040" w:hanging="360"/>
      </w:pPr>
    </w:lvl>
    <w:lvl w:ilvl="8" w:tplc="3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3D440A01"/>
    <w:multiLevelType w:val="hybridMultilevel"/>
    <w:tmpl w:val="8814E432"/>
    <w:lvl w:ilvl="0" w:tplc="7F8A71B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D7A2046"/>
    <w:multiLevelType w:val="hybridMultilevel"/>
    <w:tmpl w:val="9BCC738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4" w15:restartNumberingAfterBreak="0">
    <w:nsid w:val="3E9B7B72"/>
    <w:multiLevelType w:val="hybridMultilevel"/>
    <w:tmpl w:val="94CA7F6C"/>
    <w:lvl w:ilvl="0" w:tplc="3C4E05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23FF1"/>
    <w:multiLevelType w:val="hybridMultilevel"/>
    <w:tmpl w:val="7E2267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CF7809"/>
    <w:multiLevelType w:val="hybridMultilevel"/>
    <w:tmpl w:val="A3F22E60"/>
    <w:lvl w:ilvl="0" w:tplc="38A6ACE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24612"/>
    <w:multiLevelType w:val="hybridMultilevel"/>
    <w:tmpl w:val="DD56D0D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DEF7F16"/>
    <w:multiLevelType w:val="hybridMultilevel"/>
    <w:tmpl w:val="A5A8B712"/>
    <w:lvl w:ilvl="0" w:tplc="ABCE7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04F3CF0"/>
    <w:multiLevelType w:val="hybridMultilevel"/>
    <w:tmpl w:val="17E4FD4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49928D1"/>
    <w:multiLevelType w:val="hybridMultilevel"/>
    <w:tmpl w:val="72B4DA1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5259FB"/>
    <w:multiLevelType w:val="hybridMultilevel"/>
    <w:tmpl w:val="455401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F909A2"/>
    <w:multiLevelType w:val="hybridMultilevel"/>
    <w:tmpl w:val="07A0D664"/>
    <w:lvl w:ilvl="0" w:tplc="7FCAF8C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3" w15:restartNumberingAfterBreak="0">
    <w:nsid w:val="5F947563"/>
    <w:multiLevelType w:val="hybridMultilevel"/>
    <w:tmpl w:val="F3129718"/>
    <w:lvl w:ilvl="0" w:tplc="C94CF112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2C033A7"/>
    <w:multiLevelType w:val="hybridMultilevel"/>
    <w:tmpl w:val="B5E8066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3561C4"/>
    <w:multiLevelType w:val="hybridMultilevel"/>
    <w:tmpl w:val="477493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8457CC"/>
    <w:multiLevelType w:val="hybridMultilevel"/>
    <w:tmpl w:val="BE46088A"/>
    <w:lvl w:ilvl="0" w:tplc="632C15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15459B"/>
    <w:multiLevelType w:val="hybridMultilevel"/>
    <w:tmpl w:val="5D3E9174"/>
    <w:lvl w:ilvl="0" w:tplc="92E0230E">
      <w:start w:val="3"/>
      <w:numFmt w:val="bullet"/>
      <w:lvlText w:val="-"/>
      <w:lvlJc w:val="left"/>
      <w:pPr>
        <w:ind w:left="32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68B06362"/>
    <w:multiLevelType w:val="hybridMultilevel"/>
    <w:tmpl w:val="DA42D11E"/>
    <w:lvl w:ilvl="0" w:tplc="89B8DD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E4E7330"/>
    <w:multiLevelType w:val="hybridMultilevel"/>
    <w:tmpl w:val="42AC4CE8"/>
    <w:lvl w:ilvl="0" w:tplc="B1D859F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482217"/>
    <w:multiLevelType w:val="hybridMultilevel"/>
    <w:tmpl w:val="2FCACC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1807CC5"/>
    <w:multiLevelType w:val="hybridMultilevel"/>
    <w:tmpl w:val="B254F10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1C5549F"/>
    <w:multiLevelType w:val="hybridMultilevel"/>
    <w:tmpl w:val="8B3287FA"/>
    <w:lvl w:ilvl="0" w:tplc="5D2E33EE">
      <w:start w:val="2"/>
      <w:numFmt w:val="decimal"/>
      <w:lvlText w:val="%1."/>
      <w:lvlJc w:val="left"/>
      <w:pPr>
        <w:ind w:left="157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5" w:hanging="360"/>
      </w:pPr>
    </w:lvl>
    <w:lvl w:ilvl="2" w:tplc="0409001B" w:tentative="1">
      <w:start w:val="1"/>
      <w:numFmt w:val="lowerRoman"/>
      <w:lvlText w:val="%3."/>
      <w:lvlJc w:val="right"/>
      <w:pPr>
        <w:ind w:left="3015" w:hanging="180"/>
      </w:pPr>
    </w:lvl>
    <w:lvl w:ilvl="3" w:tplc="0409000F" w:tentative="1">
      <w:start w:val="1"/>
      <w:numFmt w:val="decimal"/>
      <w:lvlText w:val="%4."/>
      <w:lvlJc w:val="left"/>
      <w:pPr>
        <w:ind w:left="3735" w:hanging="360"/>
      </w:pPr>
    </w:lvl>
    <w:lvl w:ilvl="4" w:tplc="04090019" w:tentative="1">
      <w:start w:val="1"/>
      <w:numFmt w:val="lowerLetter"/>
      <w:lvlText w:val="%5."/>
      <w:lvlJc w:val="left"/>
      <w:pPr>
        <w:ind w:left="4455" w:hanging="360"/>
      </w:pPr>
    </w:lvl>
    <w:lvl w:ilvl="5" w:tplc="0409001B" w:tentative="1">
      <w:start w:val="1"/>
      <w:numFmt w:val="lowerRoman"/>
      <w:lvlText w:val="%6."/>
      <w:lvlJc w:val="right"/>
      <w:pPr>
        <w:ind w:left="5175" w:hanging="180"/>
      </w:pPr>
    </w:lvl>
    <w:lvl w:ilvl="6" w:tplc="0409000F" w:tentative="1">
      <w:start w:val="1"/>
      <w:numFmt w:val="decimal"/>
      <w:lvlText w:val="%7."/>
      <w:lvlJc w:val="left"/>
      <w:pPr>
        <w:ind w:left="5895" w:hanging="360"/>
      </w:pPr>
    </w:lvl>
    <w:lvl w:ilvl="7" w:tplc="04090019" w:tentative="1">
      <w:start w:val="1"/>
      <w:numFmt w:val="lowerLetter"/>
      <w:lvlText w:val="%8."/>
      <w:lvlJc w:val="left"/>
      <w:pPr>
        <w:ind w:left="6615" w:hanging="360"/>
      </w:pPr>
    </w:lvl>
    <w:lvl w:ilvl="8" w:tplc="0409001B" w:tentative="1">
      <w:start w:val="1"/>
      <w:numFmt w:val="lowerRoman"/>
      <w:lvlText w:val="%9."/>
      <w:lvlJc w:val="right"/>
      <w:pPr>
        <w:ind w:left="7335" w:hanging="180"/>
      </w:pPr>
    </w:lvl>
  </w:abstractNum>
  <w:abstractNum w:abstractNumId="43" w15:restartNumberingAfterBreak="0">
    <w:nsid w:val="71D13DBD"/>
    <w:multiLevelType w:val="hybridMultilevel"/>
    <w:tmpl w:val="6F325C9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8A5611"/>
    <w:multiLevelType w:val="hybridMultilevel"/>
    <w:tmpl w:val="38AA2136"/>
    <w:lvl w:ilvl="0" w:tplc="AC60584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520" w:hanging="360"/>
      </w:pPr>
    </w:lvl>
    <w:lvl w:ilvl="2" w:tplc="3409001B" w:tentative="1">
      <w:start w:val="1"/>
      <w:numFmt w:val="lowerRoman"/>
      <w:lvlText w:val="%3."/>
      <w:lvlJc w:val="right"/>
      <w:pPr>
        <w:ind w:left="3240" w:hanging="180"/>
      </w:pPr>
    </w:lvl>
    <w:lvl w:ilvl="3" w:tplc="3409000F" w:tentative="1">
      <w:start w:val="1"/>
      <w:numFmt w:val="decimal"/>
      <w:lvlText w:val="%4."/>
      <w:lvlJc w:val="left"/>
      <w:pPr>
        <w:ind w:left="3960" w:hanging="360"/>
      </w:pPr>
    </w:lvl>
    <w:lvl w:ilvl="4" w:tplc="34090019" w:tentative="1">
      <w:start w:val="1"/>
      <w:numFmt w:val="lowerLetter"/>
      <w:lvlText w:val="%5."/>
      <w:lvlJc w:val="left"/>
      <w:pPr>
        <w:ind w:left="4680" w:hanging="360"/>
      </w:pPr>
    </w:lvl>
    <w:lvl w:ilvl="5" w:tplc="3409001B" w:tentative="1">
      <w:start w:val="1"/>
      <w:numFmt w:val="lowerRoman"/>
      <w:lvlText w:val="%6."/>
      <w:lvlJc w:val="right"/>
      <w:pPr>
        <w:ind w:left="5400" w:hanging="180"/>
      </w:pPr>
    </w:lvl>
    <w:lvl w:ilvl="6" w:tplc="3409000F" w:tentative="1">
      <w:start w:val="1"/>
      <w:numFmt w:val="decimal"/>
      <w:lvlText w:val="%7."/>
      <w:lvlJc w:val="left"/>
      <w:pPr>
        <w:ind w:left="6120" w:hanging="360"/>
      </w:pPr>
    </w:lvl>
    <w:lvl w:ilvl="7" w:tplc="34090019" w:tentative="1">
      <w:start w:val="1"/>
      <w:numFmt w:val="lowerLetter"/>
      <w:lvlText w:val="%8."/>
      <w:lvlJc w:val="left"/>
      <w:pPr>
        <w:ind w:left="6840" w:hanging="360"/>
      </w:pPr>
    </w:lvl>
    <w:lvl w:ilvl="8" w:tplc="3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5" w15:restartNumberingAfterBreak="0">
    <w:nsid w:val="73AC63EB"/>
    <w:multiLevelType w:val="hybridMultilevel"/>
    <w:tmpl w:val="BAC6F36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6" w15:restartNumberingAfterBreak="0">
    <w:nsid w:val="7CD005BA"/>
    <w:multiLevelType w:val="hybridMultilevel"/>
    <w:tmpl w:val="6E58B27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84DC7"/>
    <w:multiLevelType w:val="hybridMultilevel"/>
    <w:tmpl w:val="B50C095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8" w15:restartNumberingAfterBreak="0">
    <w:nsid w:val="7CFA5A5A"/>
    <w:multiLevelType w:val="hybridMultilevel"/>
    <w:tmpl w:val="A3F22E60"/>
    <w:lvl w:ilvl="0" w:tplc="38A6ACE0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C24F3C"/>
    <w:multiLevelType w:val="hybridMultilevel"/>
    <w:tmpl w:val="15ACB5CA"/>
    <w:lvl w:ilvl="0" w:tplc="B4A6F3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35645679">
    <w:abstractNumId w:val="49"/>
  </w:num>
  <w:num w:numId="2" w16cid:durableId="2013293155">
    <w:abstractNumId w:val="26"/>
  </w:num>
  <w:num w:numId="3" w16cid:durableId="242184256">
    <w:abstractNumId w:val="37"/>
  </w:num>
  <w:num w:numId="4" w16cid:durableId="1222449340">
    <w:abstractNumId w:val="32"/>
  </w:num>
  <w:num w:numId="5" w16cid:durableId="1019044378">
    <w:abstractNumId w:val="19"/>
  </w:num>
  <w:num w:numId="6" w16cid:durableId="631598210">
    <w:abstractNumId w:val="48"/>
  </w:num>
  <w:num w:numId="7" w16cid:durableId="1604342169">
    <w:abstractNumId w:val="22"/>
  </w:num>
  <w:num w:numId="8" w16cid:durableId="28455695">
    <w:abstractNumId w:val="38"/>
  </w:num>
  <w:num w:numId="9" w16cid:durableId="1774519597">
    <w:abstractNumId w:val="31"/>
  </w:num>
  <w:num w:numId="10" w16cid:durableId="531771731">
    <w:abstractNumId w:val="10"/>
  </w:num>
  <w:num w:numId="11" w16cid:durableId="1750299915">
    <w:abstractNumId w:val="33"/>
  </w:num>
  <w:num w:numId="12" w16cid:durableId="400637762">
    <w:abstractNumId w:val="24"/>
  </w:num>
  <w:num w:numId="13" w16cid:durableId="1012532608">
    <w:abstractNumId w:val="21"/>
  </w:num>
  <w:num w:numId="14" w16cid:durableId="923302947">
    <w:abstractNumId w:val="30"/>
  </w:num>
  <w:num w:numId="15" w16cid:durableId="2124109318">
    <w:abstractNumId w:val="0"/>
  </w:num>
  <w:num w:numId="16" w16cid:durableId="1724019679">
    <w:abstractNumId w:val="5"/>
  </w:num>
  <w:num w:numId="17" w16cid:durableId="1065302450">
    <w:abstractNumId w:val="4"/>
  </w:num>
  <w:num w:numId="18" w16cid:durableId="1582446948">
    <w:abstractNumId w:val="3"/>
  </w:num>
  <w:num w:numId="19" w16cid:durableId="1062095465">
    <w:abstractNumId w:val="40"/>
  </w:num>
  <w:num w:numId="20" w16cid:durableId="478512">
    <w:abstractNumId w:val="11"/>
  </w:num>
  <w:num w:numId="21" w16cid:durableId="653799521">
    <w:abstractNumId w:val="23"/>
  </w:num>
  <w:num w:numId="22" w16cid:durableId="1355422190">
    <w:abstractNumId w:val="29"/>
  </w:num>
  <w:num w:numId="23" w16cid:durableId="244456338">
    <w:abstractNumId w:val="45"/>
  </w:num>
  <w:num w:numId="24" w16cid:durableId="1248074265">
    <w:abstractNumId w:val="47"/>
  </w:num>
  <w:num w:numId="25" w16cid:durableId="425804778">
    <w:abstractNumId w:val="2"/>
  </w:num>
  <w:num w:numId="26" w16cid:durableId="244069235">
    <w:abstractNumId w:val="16"/>
  </w:num>
  <w:num w:numId="27" w16cid:durableId="407919573">
    <w:abstractNumId w:val="42"/>
  </w:num>
  <w:num w:numId="28" w16cid:durableId="661128848">
    <w:abstractNumId w:val="6"/>
  </w:num>
  <w:num w:numId="29" w16cid:durableId="28579421">
    <w:abstractNumId w:val="1"/>
  </w:num>
  <w:num w:numId="30" w16cid:durableId="1612742374">
    <w:abstractNumId w:val="28"/>
  </w:num>
  <w:num w:numId="31" w16cid:durableId="2017537526">
    <w:abstractNumId w:val="36"/>
  </w:num>
  <w:num w:numId="32" w16cid:durableId="1921673408">
    <w:abstractNumId w:val="13"/>
  </w:num>
  <w:num w:numId="33" w16cid:durableId="1292900158">
    <w:abstractNumId w:val="15"/>
  </w:num>
  <w:num w:numId="34" w16cid:durableId="390931633">
    <w:abstractNumId w:val="46"/>
  </w:num>
  <w:num w:numId="35" w16cid:durableId="25715305">
    <w:abstractNumId w:val="14"/>
  </w:num>
  <w:num w:numId="36" w16cid:durableId="1065446837">
    <w:abstractNumId w:val="12"/>
  </w:num>
  <w:num w:numId="37" w16cid:durableId="503278333">
    <w:abstractNumId w:val="44"/>
  </w:num>
  <w:num w:numId="38" w16cid:durableId="2019891835">
    <w:abstractNumId w:val="20"/>
  </w:num>
  <w:num w:numId="39" w16cid:durableId="203829444">
    <w:abstractNumId w:val="25"/>
  </w:num>
  <w:num w:numId="40" w16cid:durableId="2141419487">
    <w:abstractNumId w:val="39"/>
  </w:num>
  <w:num w:numId="41" w16cid:durableId="1465199366">
    <w:abstractNumId w:val="18"/>
  </w:num>
  <w:num w:numId="42" w16cid:durableId="184753080">
    <w:abstractNumId w:val="34"/>
  </w:num>
  <w:num w:numId="43" w16cid:durableId="1829207864">
    <w:abstractNumId w:val="17"/>
  </w:num>
  <w:num w:numId="44" w16cid:durableId="1980181949">
    <w:abstractNumId w:val="27"/>
  </w:num>
  <w:num w:numId="45" w16cid:durableId="617686780">
    <w:abstractNumId w:val="9"/>
  </w:num>
  <w:num w:numId="46" w16cid:durableId="1749691261">
    <w:abstractNumId w:val="35"/>
  </w:num>
  <w:num w:numId="47" w16cid:durableId="1717007731">
    <w:abstractNumId w:val="41"/>
  </w:num>
  <w:num w:numId="48" w16cid:durableId="1224675849">
    <w:abstractNumId w:val="7"/>
  </w:num>
  <w:num w:numId="49" w16cid:durableId="370766252">
    <w:abstractNumId w:val="8"/>
  </w:num>
  <w:num w:numId="50" w16cid:durableId="1849170492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MLU0NbEwsDQyMTRR0lEKTi0uzszPAykwqwUAMoJ1RywAAAA="/>
  </w:docVars>
  <w:rsids>
    <w:rsidRoot w:val="00AE42F5"/>
    <w:rsid w:val="000077CD"/>
    <w:rsid w:val="00015BC5"/>
    <w:rsid w:val="00017592"/>
    <w:rsid w:val="00017FEF"/>
    <w:rsid w:val="000236C1"/>
    <w:rsid w:val="00023BDD"/>
    <w:rsid w:val="00024BE8"/>
    <w:rsid w:val="000252A6"/>
    <w:rsid w:val="0003125C"/>
    <w:rsid w:val="0003213E"/>
    <w:rsid w:val="000324C5"/>
    <w:rsid w:val="00057E85"/>
    <w:rsid w:val="00060FBD"/>
    <w:rsid w:val="00062ED9"/>
    <w:rsid w:val="000651F9"/>
    <w:rsid w:val="000653C9"/>
    <w:rsid w:val="00067BCA"/>
    <w:rsid w:val="00071C52"/>
    <w:rsid w:val="00075310"/>
    <w:rsid w:val="00081573"/>
    <w:rsid w:val="00083CDB"/>
    <w:rsid w:val="0008426F"/>
    <w:rsid w:val="0008533B"/>
    <w:rsid w:val="00086D6D"/>
    <w:rsid w:val="0009262C"/>
    <w:rsid w:val="00095E60"/>
    <w:rsid w:val="00097C7B"/>
    <w:rsid w:val="000A6CA5"/>
    <w:rsid w:val="000B25AC"/>
    <w:rsid w:val="000B3247"/>
    <w:rsid w:val="000B5326"/>
    <w:rsid w:val="000B5C52"/>
    <w:rsid w:val="000C19C3"/>
    <w:rsid w:val="000C2812"/>
    <w:rsid w:val="000C371E"/>
    <w:rsid w:val="000C5265"/>
    <w:rsid w:val="000C67F5"/>
    <w:rsid w:val="000D4893"/>
    <w:rsid w:val="000E1C18"/>
    <w:rsid w:val="000F1844"/>
    <w:rsid w:val="0010246A"/>
    <w:rsid w:val="0010753A"/>
    <w:rsid w:val="00111E9A"/>
    <w:rsid w:val="00114F92"/>
    <w:rsid w:val="001154C8"/>
    <w:rsid w:val="00116942"/>
    <w:rsid w:val="00116A02"/>
    <w:rsid w:val="00117D9B"/>
    <w:rsid w:val="00123C7D"/>
    <w:rsid w:val="00126878"/>
    <w:rsid w:val="00135368"/>
    <w:rsid w:val="001417CF"/>
    <w:rsid w:val="0014308A"/>
    <w:rsid w:val="001574B5"/>
    <w:rsid w:val="00161268"/>
    <w:rsid w:val="00165692"/>
    <w:rsid w:val="00174EFA"/>
    <w:rsid w:val="00175F90"/>
    <w:rsid w:val="001807CD"/>
    <w:rsid w:val="001827FA"/>
    <w:rsid w:val="00182850"/>
    <w:rsid w:val="00190A67"/>
    <w:rsid w:val="00191F8D"/>
    <w:rsid w:val="001960AA"/>
    <w:rsid w:val="001A2092"/>
    <w:rsid w:val="001A3ED3"/>
    <w:rsid w:val="001A53D6"/>
    <w:rsid w:val="001B3075"/>
    <w:rsid w:val="001D0592"/>
    <w:rsid w:val="001D6F73"/>
    <w:rsid w:val="001E2A5C"/>
    <w:rsid w:val="001E2EBB"/>
    <w:rsid w:val="001E55B1"/>
    <w:rsid w:val="001E7B4F"/>
    <w:rsid w:val="001F2F98"/>
    <w:rsid w:val="001F3F0E"/>
    <w:rsid w:val="001F7D9F"/>
    <w:rsid w:val="00202FFB"/>
    <w:rsid w:val="002141DF"/>
    <w:rsid w:val="00223C1B"/>
    <w:rsid w:val="00225E24"/>
    <w:rsid w:val="00241D8B"/>
    <w:rsid w:val="002505F8"/>
    <w:rsid w:val="002622C3"/>
    <w:rsid w:val="00262DE1"/>
    <w:rsid w:val="002725A2"/>
    <w:rsid w:val="0027647D"/>
    <w:rsid w:val="00276684"/>
    <w:rsid w:val="00284AF8"/>
    <w:rsid w:val="00290A18"/>
    <w:rsid w:val="00292B72"/>
    <w:rsid w:val="002A09FE"/>
    <w:rsid w:val="002A3B5B"/>
    <w:rsid w:val="002A3F52"/>
    <w:rsid w:val="002A5487"/>
    <w:rsid w:val="002A7134"/>
    <w:rsid w:val="002B2006"/>
    <w:rsid w:val="002B7E50"/>
    <w:rsid w:val="002C2F81"/>
    <w:rsid w:val="002C46DF"/>
    <w:rsid w:val="002D11AC"/>
    <w:rsid w:val="002D39E2"/>
    <w:rsid w:val="002D7136"/>
    <w:rsid w:val="002E028E"/>
    <w:rsid w:val="002E1FD0"/>
    <w:rsid w:val="002E20EA"/>
    <w:rsid w:val="002E4BBF"/>
    <w:rsid w:val="002F2D40"/>
    <w:rsid w:val="00300BBD"/>
    <w:rsid w:val="0031014C"/>
    <w:rsid w:val="00310DA9"/>
    <w:rsid w:val="0031235F"/>
    <w:rsid w:val="00321F77"/>
    <w:rsid w:val="00324DDC"/>
    <w:rsid w:val="00332F1C"/>
    <w:rsid w:val="003341CA"/>
    <w:rsid w:val="003500E7"/>
    <w:rsid w:val="0035434A"/>
    <w:rsid w:val="00355CC2"/>
    <w:rsid w:val="00357ADF"/>
    <w:rsid w:val="00361612"/>
    <w:rsid w:val="0036488B"/>
    <w:rsid w:val="00364C0E"/>
    <w:rsid w:val="0037061C"/>
    <w:rsid w:val="00371EE8"/>
    <w:rsid w:val="00385EB2"/>
    <w:rsid w:val="003926F7"/>
    <w:rsid w:val="00395322"/>
    <w:rsid w:val="00396ACD"/>
    <w:rsid w:val="003A0CD0"/>
    <w:rsid w:val="003A11FE"/>
    <w:rsid w:val="003B37AF"/>
    <w:rsid w:val="003C4201"/>
    <w:rsid w:val="003D16EB"/>
    <w:rsid w:val="003D693D"/>
    <w:rsid w:val="003F3E55"/>
    <w:rsid w:val="003F5929"/>
    <w:rsid w:val="0040579B"/>
    <w:rsid w:val="00406F8C"/>
    <w:rsid w:val="00416D5D"/>
    <w:rsid w:val="0041786E"/>
    <w:rsid w:val="00423581"/>
    <w:rsid w:val="004264F9"/>
    <w:rsid w:val="004312E1"/>
    <w:rsid w:val="0043205F"/>
    <w:rsid w:val="00434A49"/>
    <w:rsid w:val="00454B62"/>
    <w:rsid w:val="004577B4"/>
    <w:rsid w:val="00462D56"/>
    <w:rsid w:val="00464E1E"/>
    <w:rsid w:val="004653BA"/>
    <w:rsid w:val="00465ABC"/>
    <w:rsid w:val="00466E68"/>
    <w:rsid w:val="00472569"/>
    <w:rsid w:val="00475F47"/>
    <w:rsid w:val="00476ED1"/>
    <w:rsid w:val="00484FC1"/>
    <w:rsid w:val="004914FC"/>
    <w:rsid w:val="00496D66"/>
    <w:rsid w:val="004A1A0F"/>
    <w:rsid w:val="004A22B4"/>
    <w:rsid w:val="004C5E5F"/>
    <w:rsid w:val="004C7499"/>
    <w:rsid w:val="004D6DEF"/>
    <w:rsid w:val="004E195B"/>
    <w:rsid w:val="004E21A3"/>
    <w:rsid w:val="004E49AC"/>
    <w:rsid w:val="004E4A02"/>
    <w:rsid w:val="004E7A1D"/>
    <w:rsid w:val="004F5B4A"/>
    <w:rsid w:val="004F6401"/>
    <w:rsid w:val="0051298D"/>
    <w:rsid w:val="00516AAA"/>
    <w:rsid w:val="005204D5"/>
    <w:rsid w:val="00523328"/>
    <w:rsid w:val="005251C4"/>
    <w:rsid w:val="00531192"/>
    <w:rsid w:val="005346E7"/>
    <w:rsid w:val="00546F06"/>
    <w:rsid w:val="005511DA"/>
    <w:rsid w:val="00556432"/>
    <w:rsid w:val="0056176E"/>
    <w:rsid w:val="00574666"/>
    <w:rsid w:val="00576646"/>
    <w:rsid w:val="00576D0F"/>
    <w:rsid w:val="00577DA7"/>
    <w:rsid w:val="005828A4"/>
    <w:rsid w:val="005873C5"/>
    <w:rsid w:val="00590E24"/>
    <w:rsid w:val="00591935"/>
    <w:rsid w:val="00591F7C"/>
    <w:rsid w:val="0059325C"/>
    <w:rsid w:val="005A36FD"/>
    <w:rsid w:val="005B0142"/>
    <w:rsid w:val="005C06BF"/>
    <w:rsid w:val="005C09F4"/>
    <w:rsid w:val="005C33C4"/>
    <w:rsid w:val="005C6146"/>
    <w:rsid w:val="005D3572"/>
    <w:rsid w:val="005D4319"/>
    <w:rsid w:val="005D56C4"/>
    <w:rsid w:val="005D5EB3"/>
    <w:rsid w:val="005D6481"/>
    <w:rsid w:val="005D77B0"/>
    <w:rsid w:val="005E1BD5"/>
    <w:rsid w:val="005E4BE0"/>
    <w:rsid w:val="005E67FA"/>
    <w:rsid w:val="005E6D0E"/>
    <w:rsid w:val="00600082"/>
    <w:rsid w:val="00601081"/>
    <w:rsid w:val="006041FF"/>
    <w:rsid w:val="00622209"/>
    <w:rsid w:val="00623F05"/>
    <w:rsid w:val="00635DB4"/>
    <w:rsid w:val="0065749E"/>
    <w:rsid w:val="00681B5A"/>
    <w:rsid w:val="00692863"/>
    <w:rsid w:val="00693F7A"/>
    <w:rsid w:val="006A13F7"/>
    <w:rsid w:val="006A42FE"/>
    <w:rsid w:val="006A4DC3"/>
    <w:rsid w:val="006A5ABB"/>
    <w:rsid w:val="006B5D68"/>
    <w:rsid w:val="006B6121"/>
    <w:rsid w:val="006C1DC8"/>
    <w:rsid w:val="006C35BD"/>
    <w:rsid w:val="006C782F"/>
    <w:rsid w:val="006D0072"/>
    <w:rsid w:val="006D00F0"/>
    <w:rsid w:val="006D04D9"/>
    <w:rsid w:val="006D05FD"/>
    <w:rsid w:val="006D0A35"/>
    <w:rsid w:val="006D3F65"/>
    <w:rsid w:val="006E2447"/>
    <w:rsid w:val="006E4C09"/>
    <w:rsid w:val="006E5E36"/>
    <w:rsid w:val="006E6A77"/>
    <w:rsid w:val="006F694C"/>
    <w:rsid w:val="006F77E8"/>
    <w:rsid w:val="0070768B"/>
    <w:rsid w:val="00712C70"/>
    <w:rsid w:val="00715389"/>
    <w:rsid w:val="007164D4"/>
    <w:rsid w:val="0072376B"/>
    <w:rsid w:val="00723B53"/>
    <w:rsid w:val="00726899"/>
    <w:rsid w:val="00730524"/>
    <w:rsid w:val="00737EFE"/>
    <w:rsid w:val="00741953"/>
    <w:rsid w:val="00745CF4"/>
    <w:rsid w:val="00746F14"/>
    <w:rsid w:val="00751B6E"/>
    <w:rsid w:val="0075277C"/>
    <w:rsid w:val="0075437E"/>
    <w:rsid w:val="00760959"/>
    <w:rsid w:val="00765532"/>
    <w:rsid w:val="007721DE"/>
    <w:rsid w:val="00772334"/>
    <w:rsid w:val="00772E7D"/>
    <w:rsid w:val="0078399A"/>
    <w:rsid w:val="0078434A"/>
    <w:rsid w:val="007852D9"/>
    <w:rsid w:val="00786FDF"/>
    <w:rsid w:val="00791C4D"/>
    <w:rsid w:val="00792390"/>
    <w:rsid w:val="00794A65"/>
    <w:rsid w:val="007A0AE3"/>
    <w:rsid w:val="007A186B"/>
    <w:rsid w:val="007A61DC"/>
    <w:rsid w:val="007A63F4"/>
    <w:rsid w:val="007A6437"/>
    <w:rsid w:val="007C0FAB"/>
    <w:rsid w:val="007C28C0"/>
    <w:rsid w:val="007C5FDF"/>
    <w:rsid w:val="007E1B4A"/>
    <w:rsid w:val="007F341E"/>
    <w:rsid w:val="007F5123"/>
    <w:rsid w:val="00802BD1"/>
    <w:rsid w:val="008047AC"/>
    <w:rsid w:val="008051AC"/>
    <w:rsid w:val="00806986"/>
    <w:rsid w:val="00806CCF"/>
    <w:rsid w:val="00814344"/>
    <w:rsid w:val="008145C2"/>
    <w:rsid w:val="00817DFB"/>
    <w:rsid w:val="00820375"/>
    <w:rsid w:val="00826370"/>
    <w:rsid w:val="008278C6"/>
    <w:rsid w:val="00833113"/>
    <w:rsid w:val="00865D71"/>
    <w:rsid w:val="0086785E"/>
    <w:rsid w:val="00870E01"/>
    <w:rsid w:val="00875118"/>
    <w:rsid w:val="00891ECB"/>
    <w:rsid w:val="00895EEF"/>
    <w:rsid w:val="008B0BD7"/>
    <w:rsid w:val="008C0DBD"/>
    <w:rsid w:val="008C7718"/>
    <w:rsid w:val="008D5E80"/>
    <w:rsid w:val="008E2174"/>
    <w:rsid w:val="008F0434"/>
    <w:rsid w:val="008F0B48"/>
    <w:rsid w:val="008F75A2"/>
    <w:rsid w:val="009041FE"/>
    <w:rsid w:val="00904730"/>
    <w:rsid w:val="00910F28"/>
    <w:rsid w:val="00911F4D"/>
    <w:rsid w:val="00913D86"/>
    <w:rsid w:val="00935302"/>
    <w:rsid w:val="00937D2C"/>
    <w:rsid w:val="00940CB9"/>
    <w:rsid w:val="009423C5"/>
    <w:rsid w:val="0094415D"/>
    <w:rsid w:val="0094434C"/>
    <w:rsid w:val="00944D0E"/>
    <w:rsid w:val="00953911"/>
    <w:rsid w:val="009613EF"/>
    <w:rsid w:val="00961705"/>
    <w:rsid w:val="0096196B"/>
    <w:rsid w:val="00962A2C"/>
    <w:rsid w:val="00965954"/>
    <w:rsid w:val="009763E9"/>
    <w:rsid w:val="00980DE2"/>
    <w:rsid w:val="0098330C"/>
    <w:rsid w:val="00986E71"/>
    <w:rsid w:val="00993368"/>
    <w:rsid w:val="009A1383"/>
    <w:rsid w:val="009A7A01"/>
    <w:rsid w:val="009B1C13"/>
    <w:rsid w:val="009C4835"/>
    <w:rsid w:val="009C6A4A"/>
    <w:rsid w:val="009D35C8"/>
    <w:rsid w:val="009D7827"/>
    <w:rsid w:val="009E32A3"/>
    <w:rsid w:val="00A345AE"/>
    <w:rsid w:val="00A468FA"/>
    <w:rsid w:val="00A51A91"/>
    <w:rsid w:val="00A65825"/>
    <w:rsid w:val="00A71822"/>
    <w:rsid w:val="00A85FC1"/>
    <w:rsid w:val="00A87BC3"/>
    <w:rsid w:val="00A87CBD"/>
    <w:rsid w:val="00A9189F"/>
    <w:rsid w:val="00A93848"/>
    <w:rsid w:val="00A959FF"/>
    <w:rsid w:val="00AA035D"/>
    <w:rsid w:val="00AB5608"/>
    <w:rsid w:val="00AC15E6"/>
    <w:rsid w:val="00AC301C"/>
    <w:rsid w:val="00AC5A17"/>
    <w:rsid w:val="00AD5DE3"/>
    <w:rsid w:val="00AD7D7B"/>
    <w:rsid w:val="00AE42F5"/>
    <w:rsid w:val="00B05038"/>
    <w:rsid w:val="00B06B27"/>
    <w:rsid w:val="00B07050"/>
    <w:rsid w:val="00B27E19"/>
    <w:rsid w:val="00B36D4B"/>
    <w:rsid w:val="00B37182"/>
    <w:rsid w:val="00B50BBF"/>
    <w:rsid w:val="00B61E71"/>
    <w:rsid w:val="00B62CF5"/>
    <w:rsid w:val="00B66261"/>
    <w:rsid w:val="00B72EA7"/>
    <w:rsid w:val="00B811D6"/>
    <w:rsid w:val="00B818E6"/>
    <w:rsid w:val="00B81A21"/>
    <w:rsid w:val="00B8272A"/>
    <w:rsid w:val="00B850ED"/>
    <w:rsid w:val="00B902EB"/>
    <w:rsid w:val="00B905B9"/>
    <w:rsid w:val="00B918A1"/>
    <w:rsid w:val="00B96A65"/>
    <w:rsid w:val="00BA1055"/>
    <w:rsid w:val="00BA1CD7"/>
    <w:rsid w:val="00BA2782"/>
    <w:rsid w:val="00BA4848"/>
    <w:rsid w:val="00BA551D"/>
    <w:rsid w:val="00BB2917"/>
    <w:rsid w:val="00BB5089"/>
    <w:rsid w:val="00BC239F"/>
    <w:rsid w:val="00BC2641"/>
    <w:rsid w:val="00BC63CC"/>
    <w:rsid w:val="00BD2485"/>
    <w:rsid w:val="00BD75D4"/>
    <w:rsid w:val="00BE0CDF"/>
    <w:rsid w:val="00BE5BB2"/>
    <w:rsid w:val="00BF70BA"/>
    <w:rsid w:val="00C207EA"/>
    <w:rsid w:val="00C210BE"/>
    <w:rsid w:val="00C23F11"/>
    <w:rsid w:val="00C33F6A"/>
    <w:rsid w:val="00C43AFA"/>
    <w:rsid w:val="00C558F1"/>
    <w:rsid w:val="00C57D5E"/>
    <w:rsid w:val="00C60B25"/>
    <w:rsid w:val="00C651B3"/>
    <w:rsid w:val="00C7150C"/>
    <w:rsid w:val="00C71F8B"/>
    <w:rsid w:val="00C80868"/>
    <w:rsid w:val="00C80E90"/>
    <w:rsid w:val="00C83F27"/>
    <w:rsid w:val="00C850DA"/>
    <w:rsid w:val="00C872A3"/>
    <w:rsid w:val="00C90CE8"/>
    <w:rsid w:val="00C92C67"/>
    <w:rsid w:val="00C92F31"/>
    <w:rsid w:val="00C976D5"/>
    <w:rsid w:val="00CA57CF"/>
    <w:rsid w:val="00CB07FA"/>
    <w:rsid w:val="00CB32C3"/>
    <w:rsid w:val="00CB331A"/>
    <w:rsid w:val="00CB3F5D"/>
    <w:rsid w:val="00CB5240"/>
    <w:rsid w:val="00CC17B3"/>
    <w:rsid w:val="00CC5EBE"/>
    <w:rsid w:val="00CD16D2"/>
    <w:rsid w:val="00CD643C"/>
    <w:rsid w:val="00CD6444"/>
    <w:rsid w:val="00CD6609"/>
    <w:rsid w:val="00CD72EB"/>
    <w:rsid w:val="00CE3239"/>
    <w:rsid w:val="00CE6C27"/>
    <w:rsid w:val="00CE79F8"/>
    <w:rsid w:val="00CF4602"/>
    <w:rsid w:val="00CF7E10"/>
    <w:rsid w:val="00D04A03"/>
    <w:rsid w:val="00D11815"/>
    <w:rsid w:val="00D12B00"/>
    <w:rsid w:val="00D14E3E"/>
    <w:rsid w:val="00D21353"/>
    <w:rsid w:val="00D244CB"/>
    <w:rsid w:val="00D32534"/>
    <w:rsid w:val="00D44D22"/>
    <w:rsid w:val="00D46382"/>
    <w:rsid w:val="00D62B1A"/>
    <w:rsid w:val="00D64FDB"/>
    <w:rsid w:val="00D842FF"/>
    <w:rsid w:val="00D86C7D"/>
    <w:rsid w:val="00D90C3D"/>
    <w:rsid w:val="00D927C3"/>
    <w:rsid w:val="00DA4F6D"/>
    <w:rsid w:val="00DB4EAA"/>
    <w:rsid w:val="00DB730B"/>
    <w:rsid w:val="00DC6B44"/>
    <w:rsid w:val="00DD096A"/>
    <w:rsid w:val="00DE43D6"/>
    <w:rsid w:val="00DF107B"/>
    <w:rsid w:val="00DF3DA5"/>
    <w:rsid w:val="00E0237F"/>
    <w:rsid w:val="00E03AD6"/>
    <w:rsid w:val="00E03D05"/>
    <w:rsid w:val="00E03FB0"/>
    <w:rsid w:val="00E076A3"/>
    <w:rsid w:val="00E17E09"/>
    <w:rsid w:val="00E255A8"/>
    <w:rsid w:val="00E27BD5"/>
    <w:rsid w:val="00E342A1"/>
    <w:rsid w:val="00E42C82"/>
    <w:rsid w:val="00E4327A"/>
    <w:rsid w:val="00E544AF"/>
    <w:rsid w:val="00E61389"/>
    <w:rsid w:val="00E64556"/>
    <w:rsid w:val="00E713FF"/>
    <w:rsid w:val="00E74BFC"/>
    <w:rsid w:val="00E77108"/>
    <w:rsid w:val="00E8248C"/>
    <w:rsid w:val="00E853CC"/>
    <w:rsid w:val="00E90170"/>
    <w:rsid w:val="00E93C87"/>
    <w:rsid w:val="00E9530A"/>
    <w:rsid w:val="00EA1C1A"/>
    <w:rsid w:val="00EA67E3"/>
    <w:rsid w:val="00EA7B28"/>
    <w:rsid w:val="00EB3F62"/>
    <w:rsid w:val="00EB6A4D"/>
    <w:rsid w:val="00EB78E0"/>
    <w:rsid w:val="00EC23AE"/>
    <w:rsid w:val="00ED24F6"/>
    <w:rsid w:val="00EE30CA"/>
    <w:rsid w:val="00EE3FB6"/>
    <w:rsid w:val="00EE5021"/>
    <w:rsid w:val="00EF538A"/>
    <w:rsid w:val="00EF5479"/>
    <w:rsid w:val="00F02CAC"/>
    <w:rsid w:val="00F05EC4"/>
    <w:rsid w:val="00F07177"/>
    <w:rsid w:val="00F13DDC"/>
    <w:rsid w:val="00F14873"/>
    <w:rsid w:val="00F22EEC"/>
    <w:rsid w:val="00F23A07"/>
    <w:rsid w:val="00F24C09"/>
    <w:rsid w:val="00F2682B"/>
    <w:rsid w:val="00F27B58"/>
    <w:rsid w:val="00F331FA"/>
    <w:rsid w:val="00F3567B"/>
    <w:rsid w:val="00F40AEC"/>
    <w:rsid w:val="00F41781"/>
    <w:rsid w:val="00F41E06"/>
    <w:rsid w:val="00F41E8D"/>
    <w:rsid w:val="00F45C71"/>
    <w:rsid w:val="00F51FCA"/>
    <w:rsid w:val="00F53C15"/>
    <w:rsid w:val="00F56D29"/>
    <w:rsid w:val="00F60370"/>
    <w:rsid w:val="00F670C2"/>
    <w:rsid w:val="00F774C6"/>
    <w:rsid w:val="00F81880"/>
    <w:rsid w:val="00F82130"/>
    <w:rsid w:val="00F911BA"/>
    <w:rsid w:val="00FA4A78"/>
    <w:rsid w:val="00FA54BF"/>
    <w:rsid w:val="00FB3C9B"/>
    <w:rsid w:val="00FD0D66"/>
    <w:rsid w:val="00FD19BF"/>
    <w:rsid w:val="00FD3086"/>
    <w:rsid w:val="00FE046E"/>
    <w:rsid w:val="00FE1029"/>
    <w:rsid w:val="00FE2A37"/>
    <w:rsid w:val="00FE32BC"/>
    <w:rsid w:val="00FF4B3E"/>
    <w:rsid w:val="00FF6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DE63C2"/>
  <w15:chartTrackingRefBased/>
  <w15:docId w15:val="{0D6D3ED6-93DF-4B05-8BB9-9FB39E579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2D5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176E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56176E"/>
  </w:style>
  <w:style w:type="paragraph" w:styleId="Footer">
    <w:name w:val="footer"/>
    <w:basedOn w:val="Normal"/>
    <w:link w:val="FooterChar"/>
    <w:uiPriority w:val="99"/>
    <w:unhideWhenUsed/>
    <w:rsid w:val="0056176E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56176E"/>
  </w:style>
  <w:style w:type="paragraph" w:styleId="ListParagraph">
    <w:name w:val="List Paragraph"/>
    <w:basedOn w:val="Normal"/>
    <w:uiPriority w:val="34"/>
    <w:qFormat/>
    <w:rsid w:val="00E9530A"/>
    <w:pPr>
      <w:spacing w:after="160" w:line="259" w:lineRule="auto"/>
      <w:ind w:left="720"/>
      <w:contextualSpacing/>
    </w:pPr>
    <w:rPr>
      <w:lang w:val="en-PH"/>
    </w:rPr>
  </w:style>
  <w:style w:type="table" w:styleId="TableGrid">
    <w:name w:val="Table Grid"/>
    <w:basedOn w:val="TableNormal"/>
    <w:uiPriority w:val="39"/>
    <w:qFormat/>
    <w:rsid w:val="00062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5F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FC1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842FF"/>
    <w:pPr>
      <w:spacing w:after="0" w:line="240" w:lineRule="auto"/>
    </w:pPr>
    <w:rPr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2C2F81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6C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6C7D"/>
    <w:rPr>
      <w:color w:val="605E5C"/>
      <w:shd w:val="clear" w:color="auto" w:fill="E1DFDD"/>
    </w:rPr>
  </w:style>
  <w:style w:type="character" w:customStyle="1" w:styleId="dpvwyc">
    <w:name w:val="dpvwyc"/>
    <w:basedOn w:val="DefaultParagraphFont"/>
    <w:rsid w:val="00BA2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0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54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49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81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48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85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93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46bbc50-334f-4b05-ba54-08e2167ef7c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8F01999DD9C4495660D2D787EA740" ma:contentTypeVersion="16" ma:contentTypeDescription="Create a new document." ma:contentTypeScope="" ma:versionID="21ea8856e229475e9ee8486f0b79fe6d">
  <xsd:schema xmlns:xsd="http://www.w3.org/2001/XMLSchema" xmlns:xs="http://www.w3.org/2001/XMLSchema" xmlns:p="http://schemas.microsoft.com/office/2006/metadata/properties" xmlns:ns3="f46bbc50-334f-4b05-ba54-08e2167ef7c4" xmlns:ns4="8450ca8a-d4f0-494a-82ea-9a8fb29e36a8" targetNamespace="http://schemas.microsoft.com/office/2006/metadata/properties" ma:root="true" ma:fieldsID="99903e2d95a168a52f53036b6e6f76f9" ns3:_="" ns4:_="">
    <xsd:import namespace="f46bbc50-334f-4b05-ba54-08e2167ef7c4"/>
    <xsd:import namespace="8450ca8a-d4f0-494a-82ea-9a8fb29e36a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6bbc50-334f-4b05-ba54-08e2167ef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50ca8a-d4f0-494a-82ea-9a8fb29e36a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0EFA18-6A79-440F-83F8-BBFE45974865}">
  <ds:schemaRefs>
    <ds:schemaRef ds:uri="http://schemas.microsoft.com/office/2006/metadata/properties"/>
    <ds:schemaRef ds:uri="http://schemas.microsoft.com/office/infopath/2007/PartnerControls"/>
    <ds:schemaRef ds:uri="f46bbc50-334f-4b05-ba54-08e2167ef7c4"/>
  </ds:schemaRefs>
</ds:datastoreItem>
</file>

<file path=customXml/itemProps2.xml><?xml version="1.0" encoding="utf-8"?>
<ds:datastoreItem xmlns:ds="http://schemas.openxmlformats.org/officeDocument/2006/customXml" ds:itemID="{7BBB9BFE-314C-4FCA-AC1C-ED1F81E0ED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98DDC7B-1CA7-409A-9795-87093C5E4D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6bbc50-334f-4b05-ba54-08e2167ef7c4"/>
    <ds:schemaRef ds:uri="8450ca8a-d4f0-494a-82ea-9a8fb29e36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D9632F-F08B-4CEA-A0FF-8967552A92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arkerickserrano1@gmail.com</cp:lastModifiedBy>
  <cp:revision>3</cp:revision>
  <cp:lastPrinted>2024-08-11T13:00:00Z</cp:lastPrinted>
  <dcterms:created xsi:type="dcterms:W3CDTF">2025-10-10T14:28:00Z</dcterms:created>
  <dcterms:modified xsi:type="dcterms:W3CDTF">2025-10-10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8F01999DD9C4495660D2D787EA740</vt:lpwstr>
  </property>
  <property fmtid="{D5CDD505-2E9C-101B-9397-08002B2CF9AE}" pid="3" name="GrammarlyDocumentId">
    <vt:lpwstr>adb6ec11fb5b60a2da27d43f3541f0fd0084f11b2fecfac2884dee2e425b9d0c</vt:lpwstr>
  </property>
</Properties>
</file>